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3E67" w:rsidRDefault="00B83E67">
      <w: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1580515</wp:posOffset>
                </wp:positionH>
                <wp:positionV relativeFrom="paragraph">
                  <wp:posOffset>85090</wp:posOffset>
                </wp:positionV>
                <wp:extent cx="2657475" cy="2181225"/>
                <wp:effectExtent l="0" t="0" r="28575" b="2857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3E67" w:rsidRDefault="00B83E67">
                            <w:r>
                              <w:t>Name: Rachel</w:t>
                            </w:r>
                            <w:r>
                              <w:rPr>
                                <w:rFonts w:hint="eastAsia"/>
                              </w:rPr>
                              <w:t>（王虹/</w:t>
                            </w:r>
                            <w:proofErr w:type="spellStart"/>
                            <w:r>
                              <w:t>Wanghong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  <w:p w:rsidR="00B83E67" w:rsidRDefault="00B83E67">
                            <w:r>
                              <w:rPr>
                                <w:rFonts w:hint="eastAsia"/>
                              </w:rPr>
                              <w:t>W</w:t>
                            </w:r>
                            <w:r>
                              <w:t>ork at: WIS KG-B</w:t>
                            </w:r>
                          </w:p>
                          <w:p w:rsidR="00B83E67" w:rsidRDefault="00B83E67">
                            <w:r>
                              <w:rPr>
                                <w:rFonts w:hint="eastAsia"/>
                              </w:rPr>
                              <w:t>A</w:t>
                            </w:r>
                            <w:r>
                              <w:t>ge: 26</w:t>
                            </w:r>
                          </w:p>
                          <w:p w:rsidR="00B83E67" w:rsidRDefault="00B83E67">
                            <w:r>
                              <w:rPr>
                                <w:rFonts w:hint="eastAsia"/>
                              </w:rPr>
                              <w:t>L</w:t>
                            </w:r>
                            <w:r>
                              <w:t>ive in: Hangzhou</w:t>
                            </w:r>
                          </w:p>
                          <w:p w:rsidR="00B83E67" w:rsidRDefault="00B83E67"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ittle: English Teacher</w:t>
                            </w:r>
                          </w:p>
                          <w:p w:rsidR="00B83E67" w:rsidRDefault="00B83E67">
                            <w:r>
                              <w:t>Professional: Pre-school education</w:t>
                            </w:r>
                          </w:p>
                          <w:p w:rsidR="00B83E67" w:rsidRDefault="00B83E67">
                            <w:r w:rsidRPr="00B83E67">
                              <w:t>Graduated</w:t>
                            </w:r>
                            <w:r>
                              <w:t>: Anhui Normal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24.45pt;margin-top:6.7pt;width:209.25pt;height:17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">
                <v:textbox>
                  <w:txbxContent>
                    <w:p w:rsidR="00B83E67" w:rsidRDefault="00B83E67">
                      <w:r>
                        <w:t>Name: Rachel</w:t>
                      </w:r>
                      <w:r>
                        <w:rPr>
                          <w:rFonts w:hint="eastAsia"/>
                        </w:rPr>
                        <w:t>（王虹/</w:t>
                      </w:r>
                      <w:proofErr w:type="spellStart"/>
                      <w:r>
                        <w:t>Wanghong</w:t>
                      </w:r>
                      <w:proofErr w:type="spellEnd"/>
                      <w:r>
                        <w:rPr>
                          <w:rFonts w:hint="eastAsia"/>
                        </w:rPr>
                        <w:t>）</w:t>
                      </w:r>
                    </w:p>
                    <w:p w:rsidR="00B83E67" w:rsidRDefault="00B83E67">
                      <w:r>
                        <w:rPr>
                          <w:rFonts w:hint="eastAsia"/>
                        </w:rPr>
                        <w:t>W</w:t>
                      </w:r>
                      <w:r>
                        <w:t>ork at: WIS KG-B</w:t>
                      </w:r>
                    </w:p>
                    <w:p w:rsidR="00B83E67" w:rsidRDefault="00B83E67">
                      <w:r>
                        <w:rPr>
                          <w:rFonts w:hint="eastAsia"/>
                        </w:rPr>
                        <w:t>A</w:t>
                      </w:r>
                      <w:r>
                        <w:t>ge: 26</w:t>
                      </w:r>
                    </w:p>
                    <w:p w:rsidR="00B83E67" w:rsidRDefault="00B83E67">
                      <w:r>
                        <w:rPr>
                          <w:rFonts w:hint="eastAsia"/>
                        </w:rPr>
                        <w:t>L</w:t>
                      </w:r>
                      <w:r>
                        <w:t>ive in: Hangzhou</w:t>
                      </w:r>
                    </w:p>
                    <w:p w:rsidR="00B83E67" w:rsidRDefault="00B83E67">
                      <w:r>
                        <w:rPr>
                          <w:rFonts w:hint="eastAsia"/>
                        </w:rPr>
                        <w:t>T</w:t>
                      </w:r>
                      <w:r>
                        <w:t>ittle: English Teacher</w:t>
                      </w:r>
                    </w:p>
                    <w:p w:rsidR="00B83E67" w:rsidRDefault="00B83E67">
                      <w:r>
                        <w:t>Professional: Pre-school education</w:t>
                      </w:r>
                    </w:p>
                    <w:p w:rsidR="00B83E67" w:rsidRDefault="00B83E67">
                      <w:r w:rsidRPr="00B83E67">
                        <w:t>Graduated</w:t>
                      </w:r>
                      <w:r>
                        <w:t>: Anhui Normal Schoo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83E67">
        <w:drawing>
          <wp:inline distT="0" distB="0" distL="0" distR="0" wp14:anchorId="50ADE147">
            <wp:extent cx="1228725" cy="1638204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255" cy="164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3E67" w:rsidRDefault="00B83E67"/>
    <w:p w:rsidR="00B83E67" w:rsidRDefault="00B83E67"/>
    <w:p w:rsidR="00B83E67" w:rsidRDefault="00B83E67"/>
    <w:p w:rsidR="00B83E67" w:rsidRDefault="00B83E67"/>
    <w:p w:rsidR="00F80D40" w:rsidRDefault="00753777">
      <w:r>
        <w:t xml:space="preserve">Tommy: What is the average salary for someone in </w:t>
      </w:r>
      <w:r w:rsidR="007C5385">
        <w:t>this</w:t>
      </w:r>
      <w:r>
        <w:t xml:space="preserve"> job?</w:t>
      </w:r>
    </w:p>
    <w:p w:rsidR="007A1514" w:rsidRDefault="007A1514"/>
    <w:p w:rsidR="00753777" w:rsidRDefault="00753777">
      <w:r>
        <w:t>Rachel: Sorry, this is a secret. I don’t want to say.</w:t>
      </w:r>
    </w:p>
    <w:p w:rsidR="007C5385" w:rsidRDefault="007C5385">
      <w:pPr>
        <w:rPr>
          <w:rFonts w:hint="eastAsia"/>
        </w:rPr>
      </w:pPr>
      <w:r>
        <w:rPr>
          <w:rFonts w:hint="eastAsia"/>
        </w:rPr>
        <w:t>(</w:t>
      </w:r>
      <w:r>
        <w:t>I find the answer, it’s about 10,000 RMB per month)</w:t>
      </w:r>
    </w:p>
    <w:p w:rsidR="007A1514" w:rsidRDefault="007A1514"/>
    <w:p w:rsidR="00753777" w:rsidRDefault="00753777">
      <w:r>
        <w:rPr>
          <w:rFonts w:hint="eastAsia"/>
        </w:rPr>
        <w:t>T</w:t>
      </w:r>
      <w:r>
        <w:t xml:space="preserve">ommy: </w:t>
      </w:r>
      <w:r w:rsidR="007C5385">
        <w:t>D</w:t>
      </w:r>
      <w:r>
        <w:t>o you have a lot</w:t>
      </w:r>
      <w:r w:rsidR="007C5385">
        <w:t xml:space="preserve"> of</w:t>
      </w:r>
      <w:r>
        <w:t xml:space="preserve"> vacation?</w:t>
      </w:r>
    </w:p>
    <w:p w:rsidR="007A1514" w:rsidRDefault="007A1514"/>
    <w:p w:rsidR="00753777" w:rsidRDefault="00753777">
      <w:r>
        <w:t>Rachel: Yes sure. I have a lot of vacation.</w:t>
      </w:r>
    </w:p>
    <w:p w:rsidR="007A1514" w:rsidRDefault="007A1514"/>
    <w:p w:rsidR="00753777" w:rsidRDefault="00753777">
      <w:r>
        <w:t>Tommy: How do the kids behave?</w:t>
      </w:r>
    </w:p>
    <w:p w:rsidR="007A1514" w:rsidRDefault="007A1514"/>
    <w:p w:rsidR="00753777" w:rsidRDefault="00753777">
      <w:r>
        <w:t>Rachel: Some kids you know they can’t focus</w:t>
      </w:r>
      <w:r w:rsidR="007C5385">
        <w:t xml:space="preserve">, </w:t>
      </w:r>
      <w:proofErr w:type="gramStart"/>
      <w:r w:rsidR="007C5385">
        <w:t>So</w:t>
      </w:r>
      <w:proofErr w:type="gramEnd"/>
      <w:r>
        <w:t xml:space="preserve"> they will look other </w:t>
      </w:r>
      <w:r w:rsidR="007C5385">
        <w:t>places</w:t>
      </w:r>
      <w:r>
        <w:t xml:space="preserve"> when we have class. Some students obey the rules, very good. For those who can’t obey rules, we just let them</w:t>
      </w:r>
      <w:r w:rsidR="007C5385">
        <w:t xml:space="preserve"> timeout</w:t>
      </w:r>
      <w:r>
        <w:t xml:space="preserve"> </w:t>
      </w:r>
      <w:r w:rsidR="007C5385">
        <w:t>or</w:t>
      </w:r>
      <w:r>
        <w:t xml:space="preserve"> something else.</w:t>
      </w:r>
    </w:p>
    <w:p w:rsidR="007A1514" w:rsidRDefault="007A1514"/>
    <w:p w:rsidR="00753777" w:rsidRDefault="00753777">
      <w:r>
        <w:t>Tommy: How much Chinese do you need to teach them?</w:t>
      </w:r>
    </w:p>
    <w:p w:rsidR="007A1514" w:rsidRDefault="007A1514"/>
    <w:p w:rsidR="00753777" w:rsidRDefault="00753777">
      <w:r>
        <w:rPr>
          <w:rFonts w:hint="eastAsia"/>
        </w:rPr>
        <w:t>R</w:t>
      </w:r>
      <w:r>
        <w:t xml:space="preserve">achel: How much? </w:t>
      </w:r>
      <w:r w:rsidR="007C5385">
        <w:t>Usually</w:t>
      </w:r>
      <w:r>
        <w:t xml:space="preserve"> kids need to study more than 300 plus or more Chinese words.</w:t>
      </w:r>
    </w:p>
    <w:p w:rsidR="007A1514" w:rsidRDefault="007A1514"/>
    <w:p w:rsidR="00753777" w:rsidRDefault="00753777">
      <w:r>
        <w:rPr>
          <w:rFonts w:hint="eastAsia"/>
        </w:rPr>
        <w:t>T</w:t>
      </w:r>
      <w:r>
        <w:t>ommy: What do you do when kids are misbehaving?</w:t>
      </w:r>
    </w:p>
    <w:p w:rsidR="007A1514" w:rsidRDefault="007A1514"/>
    <w:p w:rsidR="00753777" w:rsidRDefault="00753777">
      <w:r>
        <w:t>Rachel:</w:t>
      </w:r>
      <w:r w:rsidR="007C5385">
        <w:t xml:space="preserve"> At</w:t>
      </w:r>
      <w:r>
        <w:t xml:space="preserve"> </w:t>
      </w:r>
      <w:r w:rsidR="007C5385">
        <w:t>f</w:t>
      </w:r>
      <w:r>
        <w:t>irst, we try to let them know it</w:t>
      </w:r>
      <w:r w:rsidR="007C5385">
        <w:t>’</w:t>
      </w:r>
      <w:r>
        <w:t xml:space="preserve">s not their right way to do something and if they are not listening, then we will let them </w:t>
      </w:r>
      <w:r w:rsidR="007C5385">
        <w:t>timeout</w:t>
      </w:r>
    </w:p>
    <w:p w:rsidR="007A1514" w:rsidRDefault="007A1514"/>
    <w:p w:rsidR="00753777" w:rsidRDefault="00753777">
      <w:r>
        <w:rPr>
          <w:rFonts w:hint="eastAsia"/>
        </w:rPr>
        <w:t>T</w:t>
      </w:r>
      <w:r>
        <w:t>ommy: Ok, how do you make kids happy in class?</w:t>
      </w:r>
    </w:p>
    <w:p w:rsidR="007A1514" w:rsidRDefault="007A1514"/>
    <w:p w:rsidR="00753777" w:rsidRDefault="00753777">
      <w:r>
        <w:t xml:space="preserve">Rachel: Kids are very easy to be happy. So sometimes when we have class, we just play some fun videos or some interesting </w:t>
      </w:r>
      <w:proofErr w:type="spellStart"/>
      <w:r w:rsidR="007C5385">
        <w:t>cartoo</w:t>
      </w:r>
      <w:r w:rsidR="007A1514">
        <w:t>em</w:t>
      </w:r>
      <w:proofErr w:type="spellEnd"/>
      <w:r w:rsidR="007A1514">
        <w:t>.</w:t>
      </w:r>
    </w:p>
    <w:p w:rsidR="007A1514" w:rsidRDefault="007A1514"/>
    <w:p w:rsidR="007A1514" w:rsidRDefault="007A1514">
      <w:r>
        <w:rPr>
          <w:rFonts w:hint="eastAsia"/>
        </w:rPr>
        <w:t>T</w:t>
      </w:r>
      <w:r>
        <w:t>ommy: How do you feel about this job?</w:t>
      </w:r>
    </w:p>
    <w:p w:rsidR="007A1514" w:rsidRDefault="007A1514"/>
    <w:p w:rsidR="007A1514" w:rsidRDefault="007A1514">
      <w:r>
        <w:lastRenderedPageBreak/>
        <w:t>Rachel: It’s good. Not so much pressure maybe</w:t>
      </w:r>
      <w:r w:rsidR="007C5385">
        <w:t>.</w:t>
      </w:r>
    </w:p>
    <w:p w:rsidR="007A1514" w:rsidRDefault="007A1514"/>
    <w:p w:rsidR="007A1514" w:rsidRDefault="007A1514">
      <w:r>
        <w:rPr>
          <w:rFonts w:hint="eastAsia"/>
        </w:rPr>
        <w:t>T</w:t>
      </w:r>
      <w:r>
        <w:t>ommy: How did you get to this job?</w:t>
      </w:r>
    </w:p>
    <w:p w:rsidR="007A1514" w:rsidRDefault="007A1514"/>
    <w:p w:rsidR="007A1514" w:rsidRDefault="007A1514">
      <w:r>
        <w:rPr>
          <w:rFonts w:hint="eastAsia"/>
        </w:rPr>
        <w:t>R</w:t>
      </w:r>
      <w:r>
        <w:t>achel: I apply for my job online.</w:t>
      </w:r>
    </w:p>
    <w:p w:rsidR="007A1514" w:rsidRDefault="007A1514"/>
    <w:p w:rsidR="007A1514" w:rsidRDefault="007A1514">
      <w:r>
        <w:rPr>
          <w:rFonts w:hint="eastAsia"/>
        </w:rPr>
        <w:t>T</w:t>
      </w:r>
      <w:r>
        <w:t>ommy: Why you want this job? Or not.</w:t>
      </w:r>
    </w:p>
    <w:p w:rsidR="007A1514" w:rsidRDefault="007A1514"/>
    <w:p w:rsidR="007A1514" w:rsidRDefault="007A1514">
      <w:r>
        <w:t xml:space="preserve">Rachel: Why I need this job? Because </w:t>
      </w:r>
      <w:r w:rsidR="007C5385">
        <w:rPr>
          <w:rFonts w:hint="eastAsia"/>
        </w:rPr>
        <w:t>m</w:t>
      </w:r>
      <w:r w:rsidR="007C5385">
        <w:t>y</w:t>
      </w:r>
      <w:r>
        <w:t xml:space="preserve"> major is pre-school education, so I need to look work in kindergarten.</w:t>
      </w:r>
    </w:p>
    <w:p w:rsidR="007A1514" w:rsidRDefault="007A1514"/>
    <w:p w:rsidR="007A1514" w:rsidRDefault="007A1514">
      <w:r>
        <w:t xml:space="preserve">Tommy: How do you </w:t>
      </w:r>
      <w:r w:rsidR="007C5385">
        <w:t>teach</w:t>
      </w:r>
      <w:r>
        <w:t xml:space="preserve"> them </w:t>
      </w:r>
      <w:r w:rsidR="007C5385">
        <w:t xml:space="preserve">to </w:t>
      </w:r>
      <w:r>
        <w:t>behave well?</w:t>
      </w:r>
    </w:p>
    <w:p w:rsidR="007A1514" w:rsidRDefault="007A1514"/>
    <w:p w:rsidR="007C5385" w:rsidRDefault="007A1514">
      <w:r>
        <w:rPr>
          <w:rFonts w:hint="eastAsia"/>
        </w:rPr>
        <w:t>R</w:t>
      </w:r>
      <w:r>
        <w:t xml:space="preserve">achel: Every </w:t>
      </w:r>
      <w:proofErr w:type="gramStart"/>
      <w:r w:rsidR="007C5385">
        <w:t>kids</w:t>
      </w:r>
      <w:proofErr w:type="gramEnd"/>
      <w:r>
        <w:t xml:space="preserve"> are special. Umm… Some of them are will know how to behave. For those who (are) who can’t behave </w:t>
      </w:r>
      <w:proofErr w:type="spellStart"/>
      <w:proofErr w:type="gramStart"/>
      <w:r>
        <w:t>themself</w:t>
      </w:r>
      <w:proofErr w:type="spellEnd"/>
      <w:r>
        <w:t xml:space="preserve"> ,</w:t>
      </w:r>
      <w:proofErr w:type="gramEnd"/>
      <w:r>
        <w:t xml:space="preserve"> umm… You just give them some Umm… instruction</w:t>
      </w:r>
      <w:r w:rsidR="007C5385">
        <w:t>s</w:t>
      </w:r>
    </w:p>
    <w:p w:rsidR="007A1514" w:rsidRDefault="007C5385">
      <w:r>
        <w:t>that</w:t>
      </w:r>
      <w:r w:rsidR="007A1514">
        <w:t xml:space="preserve"> they need to obey.</w:t>
      </w:r>
    </w:p>
    <w:p w:rsidR="007A1514" w:rsidRDefault="007A1514"/>
    <w:p w:rsidR="007A1514" w:rsidRDefault="007A1514">
      <w:r>
        <w:t>Tommy: What is the (?) you go?</w:t>
      </w:r>
    </w:p>
    <w:p w:rsidR="007A1514" w:rsidRDefault="007A1514"/>
    <w:p w:rsidR="007A1514" w:rsidRDefault="007A1514">
      <w:r>
        <w:rPr>
          <w:rFonts w:hint="eastAsia"/>
        </w:rPr>
        <w:t>R</w:t>
      </w:r>
      <w:r>
        <w:t>achel: Sorry?</w:t>
      </w:r>
    </w:p>
    <w:p w:rsidR="007A1514" w:rsidRDefault="007A1514"/>
    <w:p w:rsidR="007A1514" w:rsidRDefault="007A1514">
      <w:r>
        <w:rPr>
          <w:rFonts w:hint="eastAsia"/>
        </w:rPr>
        <w:t>T</w:t>
      </w:r>
      <w:r>
        <w:t>ommy: What university did you go to?</w:t>
      </w:r>
    </w:p>
    <w:p w:rsidR="007A1514" w:rsidRDefault="007A1514"/>
    <w:p w:rsidR="007A1514" w:rsidRDefault="007A1514">
      <w:r>
        <w:t>Rachel: Anhui normal university</w:t>
      </w:r>
      <w:r w:rsidR="00D13D6B">
        <w:t>.</w:t>
      </w:r>
    </w:p>
    <w:p w:rsidR="007A1514" w:rsidRDefault="007A1514"/>
    <w:p w:rsidR="007A1514" w:rsidRDefault="007A1514">
      <w:r>
        <w:rPr>
          <w:rFonts w:hint="eastAsia"/>
        </w:rPr>
        <w:t>T</w:t>
      </w:r>
      <w:r>
        <w:t>ommy: Ok, What’s your major?</w:t>
      </w:r>
    </w:p>
    <w:p w:rsidR="007A1514" w:rsidRDefault="007A1514"/>
    <w:p w:rsidR="007A1514" w:rsidRDefault="007A1514">
      <w:r>
        <w:rPr>
          <w:rFonts w:hint="eastAsia"/>
        </w:rPr>
        <w:t>R</w:t>
      </w:r>
      <w:r>
        <w:t>achel: My major is</w:t>
      </w:r>
      <w:r w:rsidR="00D13D6B">
        <w:t xml:space="preserve"> per-</w:t>
      </w:r>
      <w:r>
        <w:t>school education.</w:t>
      </w:r>
    </w:p>
    <w:p w:rsidR="007A1514" w:rsidRDefault="007A1514"/>
    <w:p w:rsidR="007A1514" w:rsidRDefault="007A1514">
      <w:r>
        <w:rPr>
          <w:rFonts w:hint="eastAsia"/>
        </w:rPr>
        <w:t>T</w:t>
      </w:r>
      <w:r>
        <w:t>ommy: Umm. What’s your favorite part about your job?</w:t>
      </w:r>
    </w:p>
    <w:p w:rsidR="007A1514" w:rsidRDefault="007A1514"/>
    <w:p w:rsidR="007A1514" w:rsidRDefault="007A1514">
      <w:r>
        <w:rPr>
          <w:rFonts w:hint="eastAsia"/>
        </w:rPr>
        <w:t>R</w:t>
      </w:r>
      <w:r>
        <w:t xml:space="preserve">achel: My favorite part. Umm… It’s umm… We can play with </w:t>
      </w:r>
      <w:proofErr w:type="gramStart"/>
      <w:r>
        <w:t>kids..</w:t>
      </w:r>
      <w:proofErr w:type="gramEnd"/>
    </w:p>
    <w:p w:rsidR="008E17F4" w:rsidRDefault="008E17F4"/>
    <w:p w:rsidR="008E17F4" w:rsidRDefault="008E17F4">
      <w:r>
        <w:rPr>
          <w:rFonts w:hint="eastAsia"/>
        </w:rPr>
        <w:t>T</w:t>
      </w:r>
      <w:r>
        <w:t>ommy: Ok, do you think the salary is enough for your family?</w:t>
      </w:r>
    </w:p>
    <w:p w:rsidR="008E17F4" w:rsidRDefault="008E17F4"/>
    <w:p w:rsidR="008E17F4" w:rsidRDefault="008E17F4">
      <w:r>
        <w:rPr>
          <w:rFonts w:hint="eastAsia"/>
        </w:rPr>
        <w:t>R</w:t>
      </w:r>
      <w:r>
        <w:t xml:space="preserve">achel: Of </w:t>
      </w:r>
      <w:r w:rsidR="00D13D6B">
        <w:t>course</w:t>
      </w:r>
      <w:r>
        <w:t xml:space="preserve"> not!</w:t>
      </w:r>
    </w:p>
    <w:p w:rsidR="008E17F4" w:rsidRDefault="008E17F4"/>
    <w:p w:rsidR="008E17F4" w:rsidRDefault="008E17F4">
      <w:r>
        <w:rPr>
          <w:rFonts w:hint="eastAsia"/>
        </w:rPr>
        <w:t>T</w:t>
      </w:r>
      <w:r>
        <w:t>ommy: Um, what will you do during vacation time?</w:t>
      </w:r>
    </w:p>
    <w:p w:rsidR="008E17F4" w:rsidRDefault="008E17F4"/>
    <w:p w:rsidR="008E17F4" w:rsidRDefault="008E17F4">
      <w:r>
        <w:rPr>
          <w:rFonts w:hint="eastAsia"/>
        </w:rPr>
        <w:t>R</w:t>
      </w:r>
      <w:r>
        <w:t>achel: I will spend more time with my family, sometime</w:t>
      </w:r>
      <w:r w:rsidR="00D13D6B">
        <w:t>s</w:t>
      </w:r>
      <w:r>
        <w:t xml:space="preserve"> I will go abroad.</w:t>
      </w:r>
    </w:p>
    <w:p w:rsidR="008E17F4" w:rsidRDefault="008E17F4"/>
    <w:p w:rsidR="008E17F4" w:rsidRDefault="008E17F4">
      <w:r>
        <w:rPr>
          <w:rFonts w:hint="eastAsia"/>
        </w:rPr>
        <w:t>T</w:t>
      </w:r>
      <w:r>
        <w:t>ommy: What is the most challenging part of your job?</w:t>
      </w:r>
    </w:p>
    <w:p w:rsidR="008E17F4" w:rsidRDefault="008E17F4"/>
    <w:p w:rsidR="008E17F4" w:rsidRDefault="008E17F4">
      <w:r>
        <w:rPr>
          <w:rFonts w:hint="eastAsia"/>
        </w:rPr>
        <w:t>R</w:t>
      </w:r>
      <w:r>
        <w:t>achel: We have t</w:t>
      </w:r>
      <w:r w:rsidR="00D13D6B">
        <w:t>o</w:t>
      </w:r>
      <w:r>
        <w:t>o much activities in kindergarten.</w:t>
      </w:r>
    </w:p>
    <w:p w:rsidR="008E17F4" w:rsidRDefault="008E17F4"/>
    <w:p w:rsidR="008E17F4" w:rsidRDefault="008E17F4">
      <w:r>
        <w:rPr>
          <w:rFonts w:hint="eastAsia"/>
        </w:rPr>
        <w:t>T</w:t>
      </w:r>
      <w:r>
        <w:t>ommy: Did you get very good grades in university?</w:t>
      </w:r>
    </w:p>
    <w:p w:rsidR="008E17F4" w:rsidRDefault="008E17F4"/>
    <w:p w:rsidR="008E17F4" w:rsidRDefault="008E17F4">
      <w:r>
        <w:rPr>
          <w:rFonts w:hint="eastAsia"/>
        </w:rPr>
        <w:t>R</w:t>
      </w:r>
      <w:r>
        <w:t>achel: I think so.</w:t>
      </w:r>
    </w:p>
    <w:p w:rsidR="008E17F4" w:rsidRDefault="008E17F4"/>
    <w:p w:rsidR="008E17F4" w:rsidRDefault="008E17F4">
      <w:r>
        <w:rPr>
          <w:rFonts w:hint="eastAsia"/>
        </w:rPr>
        <w:t>T</w:t>
      </w:r>
      <w:r>
        <w:t>ommy: What is the basic requirement for you to get his job?</w:t>
      </w:r>
    </w:p>
    <w:p w:rsidR="008E17F4" w:rsidRDefault="008E17F4"/>
    <w:p w:rsidR="008E17F4" w:rsidRDefault="008E17F4">
      <w:r>
        <w:rPr>
          <w:rFonts w:hint="eastAsia"/>
        </w:rPr>
        <w:t>R</w:t>
      </w:r>
      <w:r>
        <w:t>achel: U</w:t>
      </w:r>
      <w:r w:rsidR="00D13D6B">
        <w:t>hh</w:t>
      </w:r>
      <w:bookmarkStart w:id="0" w:name="_GoBack"/>
      <w:bookmarkEnd w:id="0"/>
      <w:r>
        <w:t xml:space="preserve">. I think maybe </w:t>
      </w:r>
      <w:proofErr w:type="gramStart"/>
      <w:r>
        <w:t>cause</w:t>
      </w:r>
      <w:proofErr w:type="gramEnd"/>
      <w:r>
        <w:t xml:space="preserve"> I had overseas working experience and my major was per-school education.</w:t>
      </w:r>
    </w:p>
    <w:p w:rsidR="008E17F4" w:rsidRDefault="008E17F4"/>
    <w:p w:rsidR="008E17F4" w:rsidRDefault="008E17F4">
      <w:r>
        <w:rPr>
          <w:rFonts w:hint="eastAsia"/>
        </w:rPr>
        <w:t>T</w:t>
      </w:r>
      <w:r>
        <w:t>ommy: Ok, Thank you.</w:t>
      </w:r>
    </w:p>
    <w:p w:rsidR="008E17F4" w:rsidRDefault="008E17F4"/>
    <w:p w:rsidR="008E17F4" w:rsidRPr="008E17F4" w:rsidRDefault="008E17F4">
      <w:r>
        <w:rPr>
          <w:rFonts w:hint="eastAsia"/>
        </w:rPr>
        <w:t>R</w:t>
      </w:r>
      <w:r>
        <w:t>achel: You’re welcome.</w:t>
      </w:r>
    </w:p>
    <w:sectPr w:rsidR="008E17F4" w:rsidRPr="008E17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3823" w:rsidRDefault="00153823" w:rsidP="00B83E67">
      <w:r>
        <w:separator/>
      </w:r>
    </w:p>
  </w:endnote>
  <w:endnote w:type="continuationSeparator" w:id="0">
    <w:p w:rsidR="00153823" w:rsidRDefault="00153823" w:rsidP="00B83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3823" w:rsidRDefault="00153823" w:rsidP="00B83E67">
      <w:r>
        <w:separator/>
      </w:r>
    </w:p>
  </w:footnote>
  <w:footnote w:type="continuationSeparator" w:id="0">
    <w:p w:rsidR="00153823" w:rsidRDefault="00153823" w:rsidP="00B83E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MjYztDAxMDM1NrBU0lEKTi0uzszPAykwrgUANWzbFSwAAAA="/>
  </w:docVars>
  <w:rsids>
    <w:rsidRoot w:val="00753777"/>
    <w:rsid w:val="00153823"/>
    <w:rsid w:val="00481EE9"/>
    <w:rsid w:val="00753777"/>
    <w:rsid w:val="007A1514"/>
    <w:rsid w:val="007C5385"/>
    <w:rsid w:val="008E17F4"/>
    <w:rsid w:val="00AE0588"/>
    <w:rsid w:val="00B83E67"/>
    <w:rsid w:val="00D13D6B"/>
    <w:rsid w:val="00F80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2D2CAA"/>
  <w15:chartTrackingRefBased/>
  <w15:docId w15:val="{472E1E20-7801-4070-BEB4-24C701BDB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3E6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83E6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83E6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83E6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374</Words>
  <Characters>2133</Characters>
  <Application>Microsoft Office Word</Application>
  <DocSecurity>0</DocSecurity>
  <Lines>17</Lines>
  <Paragraphs>5</Paragraphs>
  <ScaleCrop>false</ScaleCrop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Ling</dc:creator>
  <cp:keywords/>
  <dc:description/>
  <cp:lastModifiedBy>Jimmy Ling </cp:lastModifiedBy>
  <cp:revision>4</cp:revision>
  <dcterms:created xsi:type="dcterms:W3CDTF">2018-11-18T14:06:00Z</dcterms:created>
  <dcterms:modified xsi:type="dcterms:W3CDTF">2018-11-21T17:53:00Z</dcterms:modified>
</cp:coreProperties>
</file>